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my Chu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u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6 Crestmoor Circle pacifica 94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mmy.chung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62341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k Chun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a chung</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